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AADAC" w14:textId="77777777" w:rsidR="00AF7F07" w:rsidRPr="004326AF" w:rsidRDefault="00AF7F07" w:rsidP="004326AF">
      <w:pPr>
        <w:pStyle w:val="Heading1"/>
      </w:pPr>
      <w:r w:rsidRPr="004326AF">
        <w:t>Student School Officer – Role Descriptor</w:t>
      </w:r>
    </w:p>
    <w:p w14:paraId="07B063F7" w14:textId="24C52B38" w:rsidR="00AF7F07" w:rsidRPr="004326AF" w:rsidRDefault="00AF7F07" w:rsidP="004326AF">
      <w:r w:rsidRPr="004326AF">
        <w:t xml:space="preserve">Student School Officers are lead representatives within each </w:t>
      </w:r>
      <w:r w:rsidR="00EF5C45">
        <w:t>A</w:t>
      </w:r>
      <w:r w:rsidRPr="004326AF">
        <w:t xml:space="preserve">cademic </w:t>
      </w:r>
      <w:r w:rsidR="00EF5C45">
        <w:t>S</w:t>
      </w:r>
      <w:r w:rsidRPr="004326AF">
        <w:t xml:space="preserve">chool. </w:t>
      </w:r>
      <w:r w:rsidR="00C7734D">
        <w:t>You</w:t>
      </w:r>
      <w:r w:rsidRPr="004326AF">
        <w:t xml:space="preserve"> </w:t>
      </w:r>
      <w:r w:rsidR="00C7734D">
        <w:t xml:space="preserve">will </w:t>
      </w:r>
      <w:r w:rsidRPr="004326AF">
        <w:t>work to engage with and support the team of student representatives within each School, acting as a key point of contact between fellow students, academic staff, the Student Partnership team in Student Life and the Students’ Union.</w:t>
      </w:r>
    </w:p>
    <w:p w14:paraId="0867FD95" w14:textId="77777777" w:rsidR="00AF7F07" w:rsidRPr="004326AF" w:rsidRDefault="00AF7F07" w:rsidP="004326AF"/>
    <w:p w14:paraId="75D8E2CF" w14:textId="3B17BE03" w:rsidR="00AF7F07" w:rsidRPr="004326AF" w:rsidRDefault="00C7734D" w:rsidP="004326AF">
      <w:r>
        <w:t>You</w:t>
      </w:r>
      <w:r w:rsidR="00AF7F07" w:rsidRPr="004326AF">
        <w:t xml:space="preserve"> </w:t>
      </w:r>
      <w:r>
        <w:t xml:space="preserve">will </w:t>
      </w:r>
      <w:r w:rsidR="00AF7F07" w:rsidRPr="004326AF">
        <w:t>support and develop student representative structures and participate in enhancement projects focused on improving the student experience at RGU, in partnership with staff and students.</w:t>
      </w:r>
    </w:p>
    <w:p w14:paraId="4BEBE0C4" w14:textId="77777777" w:rsidR="00AF7F07" w:rsidRPr="004326AF" w:rsidRDefault="00AF7F07" w:rsidP="004326AF"/>
    <w:p w14:paraId="7C580369" w14:textId="1877EDD6" w:rsidR="00AF7F07" w:rsidRPr="004326AF" w:rsidRDefault="00AF7F07" w:rsidP="004326AF">
      <w:r w:rsidRPr="004326AF">
        <w:t>We are committed to working with students as partners in improving the student experience.  This role is an integral part of that commitment, reflecting the values of ‘Partnership at RGU’.</w:t>
      </w:r>
    </w:p>
    <w:p w14:paraId="1E376F21" w14:textId="77777777" w:rsidR="00AF7F07" w:rsidRDefault="00AF7F07" w:rsidP="004326AF"/>
    <w:p w14:paraId="4CC8C5A3" w14:textId="18E15B8C" w:rsidR="00AF7F07" w:rsidRPr="004326AF" w:rsidRDefault="00094D01" w:rsidP="004326AF">
      <w:pPr>
        <w:pStyle w:val="Heading2"/>
      </w:pPr>
      <w:r>
        <w:t>Key Responsibilities</w:t>
      </w:r>
    </w:p>
    <w:p w14:paraId="19CF6CAE" w14:textId="1881D743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 xml:space="preserve">Actively engaging with students and student reps to gather feedback and communicate key messages to senior members of staff within </w:t>
      </w:r>
      <w:r w:rsidR="00C7734D">
        <w:t>your</w:t>
      </w:r>
      <w:r w:rsidR="00EF5C45" w:rsidRPr="00E75F88">
        <w:t xml:space="preserve"> </w:t>
      </w:r>
      <w:r w:rsidRPr="00E75F88">
        <w:t>Academic School</w:t>
      </w:r>
    </w:p>
    <w:p w14:paraId="45891754" w14:textId="482BF12B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 xml:space="preserve">Becoming a full member of </w:t>
      </w:r>
      <w:r w:rsidR="00C7734D">
        <w:t>your</w:t>
      </w:r>
      <w:r w:rsidRPr="00E75F88">
        <w:t xml:space="preserve"> School Academic Board</w:t>
      </w:r>
    </w:p>
    <w:p w14:paraId="337A8DFA" w14:textId="4A6E1588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>Participating in university-wide, and RGU:Union, feedback opportunities as appropriate (for example</w:t>
      </w:r>
      <w:r w:rsidR="00EF5C45">
        <w:t>,</w:t>
      </w:r>
      <w:r w:rsidRPr="00E75F88">
        <w:t xml:space="preserve"> this could include contributing to committees, working groups or projects)</w:t>
      </w:r>
    </w:p>
    <w:p w14:paraId="7FA588D5" w14:textId="0E5EC51F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 xml:space="preserve">Maintaining and developing effective working relationships between students, staff within the </w:t>
      </w:r>
      <w:r w:rsidR="00EF5C45">
        <w:t>A</w:t>
      </w:r>
      <w:r w:rsidRPr="00E75F88">
        <w:t xml:space="preserve">cademic </w:t>
      </w:r>
      <w:r w:rsidR="00EF5C45">
        <w:t>S</w:t>
      </w:r>
      <w:r w:rsidRPr="00E75F88">
        <w:t xml:space="preserve">chool, the </w:t>
      </w:r>
      <w:r w:rsidR="00EF5C45">
        <w:t>U</w:t>
      </w:r>
      <w:r w:rsidRPr="00E75F88">
        <w:t>niversity’s Student Partnership team and the Union’s Executive Committee</w:t>
      </w:r>
    </w:p>
    <w:p w14:paraId="0C7F4B7E" w14:textId="77777777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>Taking responsibility for an enhancement project focused on improving the student experience, in conjunction with the Dean of School or Associate Dean of School</w:t>
      </w:r>
    </w:p>
    <w:p w14:paraId="65FB618A" w14:textId="64BCFBDE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 xml:space="preserve">Promoting and participating in </w:t>
      </w:r>
      <w:r w:rsidR="00EF5C45">
        <w:t>U</w:t>
      </w:r>
      <w:r w:rsidRPr="00E75F88">
        <w:t>niversity-wide student partnership activities</w:t>
      </w:r>
    </w:p>
    <w:p w14:paraId="77D9D980" w14:textId="77777777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>Producing an action plan and short progress report each semester</w:t>
      </w:r>
    </w:p>
    <w:p w14:paraId="7B79F2B1" w14:textId="3E954E28" w:rsidR="00AF7F07" w:rsidRPr="00E75F88" w:rsidRDefault="00AF7F07" w:rsidP="004326AF">
      <w:pPr>
        <w:pStyle w:val="ListParagraph"/>
        <w:numPr>
          <w:ilvl w:val="0"/>
          <w:numId w:val="36"/>
        </w:numPr>
      </w:pPr>
      <w:r w:rsidRPr="00E75F88">
        <w:t>Identifying, communicating</w:t>
      </w:r>
      <w:r w:rsidR="00EF5C45">
        <w:t>,</w:t>
      </w:r>
      <w:r w:rsidRPr="00E75F88">
        <w:t xml:space="preserve"> and celebrating enhancement activity which has a positive impact within the Academic School</w:t>
      </w:r>
    </w:p>
    <w:p w14:paraId="5C397418" w14:textId="1B38316C" w:rsidR="00AF7F07" w:rsidRDefault="00AF7F07" w:rsidP="004326AF">
      <w:pPr>
        <w:pStyle w:val="ListParagraph"/>
        <w:numPr>
          <w:ilvl w:val="0"/>
          <w:numId w:val="36"/>
        </w:numPr>
      </w:pPr>
      <w:r w:rsidRPr="00E75F88">
        <w:t>Attending training at the beginning of the year and other training and development activities throughout the year</w:t>
      </w:r>
    </w:p>
    <w:p w14:paraId="2B520A33" w14:textId="77777777" w:rsidR="00AF7F07" w:rsidRDefault="00AF7F07" w:rsidP="004326AF">
      <w:pPr>
        <w:pStyle w:val="ListParagraph"/>
      </w:pPr>
    </w:p>
    <w:p w14:paraId="5C587085" w14:textId="58DDF8D7" w:rsidR="00AF7F07" w:rsidRPr="004326AF" w:rsidRDefault="00AF7F07" w:rsidP="004326AF">
      <w:pPr>
        <w:pStyle w:val="Heading2"/>
      </w:pPr>
      <w:r w:rsidRPr="004326AF">
        <w:t>Benefits of the Role</w:t>
      </w:r>
    </w:p>
    <w:p w14:paraId="51008F16" w14:textId="58CFD191" w:rsidR="00AF7F07" w:rsidRDefault="00AF7F07" w:rsidP="004326AF">
      <w:pPr>
        <w:pStyle w:val="ListParagraph"/>
        <w:numPr>
          <w:ilvl w:val="0"/>
          <w:numId w:val="38"/>
        </w:numPr>
      </w:pPr>
      <w:r>
        <w:t xml:space="preserve">Support </w:t>
      </w:r>
      <w:r w:rsidR="00C7734D">
        <w:t>your</w:t>
      </w:r>
      <w:r>
        <w:t xml:space="preserve"> fellow students, </w:t>
      </w:r>
      <w:r w:rsidR="005878ED">
        <w:t xml:space="preserve">Academic </w:t>
      </w:r>
      <w:r>
        <w:t xml:space="preserve">School, RGU:Union and the University in improving the </w:t>
      </w:r>
      <w:r w:rsidR="005878ED">
        <w:t>student</w:t>
      </w:r>
      <w:r>
        <w:t xml:space="preserve"> experience at RGU</w:t>
      </w:r>
    </w:p>
    <w:p w14:paraId="1D7E1922" w14:textId="07C35AC7" w:rsidR="00AF7F07" w:rsidRDefault="00AF7F07" w:rsidP="004326AF">
      <w:pPr>
        <w:pStyle w:val="ListParagraph"/>
        <w:numPr>
          <w:ilvl w:val="0"/>
          <w:numId w:val="37"/>
        </w:numPr>
      </w:pPr>
      <w:r>
        <w:t>Engage and network with other lead representatives</w:t>
      </w:r>
      <w:r w:rsidR="005878ED">
        <w:t xml:space="preserve"> and staff across the University</w:t>
      </w:r>
    </w:p>
    <w:p w14:paraId="185702C3" w14:textId="37A78470" w:rsidR="004326AF" w:rsidRDefault="005878ED" w:rsidP="004326AF">
      <w:pPr>
        <w:pStyle w:val="ListParagraph"/>
        <w:numPr>
          <w:ilvl w:val="0"/>
          <w:numId w:val="37"/>
        </w:numPr>
      </w:pPr>
      <w:r>
        <w:t xml:space="preserve">Contribute to decisions made </w:t>
      </w:r>
      <w:r w:rsidR="00175253">
        <w:t xml:space="preserve">at senior levels of </w:t>
      </w:r>
      <w:r w:rsidR="00C7734D">
        <w:t>your</w:t>
      </w:r>
      <w:r w:rsidR="00EF5C45">
        <w:t xml:space="preserve"> </w:t>
      </w:r>
      <w:r w:rsidR="00175253">
        <w:t xml:space="preserve">academic school and in </w:t>
      </w:r>
      <w:r w:rsidR="00EF5C45">
        <w:t>U</w:t>
      </w:r>
      <w:r w:rsidR="00175253">
        <w:t>niversity-wide committees and working groups</w:t>
      </w:r>
    </w:p>
    <w:p w14:paraId="62891A7E" w14:textId="7419FB13" w:rsidR="004326AF" w:rsidRDefault="004326AF" w:rsidP="004326AF">
      <w:pPr>
        <w:pStyle w:val="ListParagraph"/>
        <w:numPr>
          <w:ilvl w:val="0"/>
          <w:numId w:val="37"/>
        </w:numPr>
      </w:pPr>
      <w:r w:rsidRPr="004326AF">
        <w:t xml:space="preserve">Opportunities to get involved with </w:t>
      </w:r>
      <w:r>
        <w:t xml:space="preserve">– and </w:t>
      </w:r>
      <w:r w:rsidR="00F933CE">
        <w:t>contribute</w:t>
      </w:r>
      <w:r>
        <w:t xml:space="preserve"> to – </w:t>
      </w:r>
      <w:r w:rsidRPr="004326AF">
        <w:t xml:space="preserve">national initiatives and projects, </w:t>
      </w:r>
      <w:r>
        <w:t>including those led by NUS Scotland and sparqs</w:t>
      </w:r>
    </w:p>
    <w:p w14:paraId="71746C89" w14:textId="30909195" w:rsidR="004326AF" w:rsidRDefault="00AF7F07" w:rsidP="004326AF">
      <w:pPr>
        <w:pStyle w:val="ListParagraph"/>
        <w:numPr>
          <w:ilvl w:val="0"/>
          <w:numId w:val="37"/>
        </w:numPr>
      </w:pPr>
      <w:r>
        <w:t xml:space="preserve">Develop key employability skills such as project coordination, communication, and negotiation which will enhance </w:t>
      </w:r>
      <w:r w:rsidR="00C7734D">
        <w:t>your</w:t>
      </w:r>
      <w:r>
        <w:t xml:space="preserve"> CV</w:t>
      </w:r>
    </w:p>
    <w:p w14:paraId="510EE1B7" w14:textId="3D2DE0DD" w:rsidR="002615AB" w:rsidRDefault="0066662B" w:rsidP="004326AF">
      <w:pPr>
        <w:pStyle w:val="ListParagraph"/>
        <w:numPr>
          <w:ilvl w:val="0"/>
          <w:numId w:val="37"/>
        </w:numPr>
      </w:pPr>
      <w:r>
        <w:t>Be eligible to be nominated for the Student School Officer of the Year award and other awards at the RGU:Union Student Achievement Awards</w:t>
      </w:r>
    </w:p>
    <w:p w14:paraId="5A2C6EF6" w14:textId="77777777" w:rsidR="00AF7F07" w:rsidRPr="00AF7F07" w:rsidRDefault="00AF7F07" w:rsidP="004326AF"/>
    <w:p w14:paraId="018D4181" w14:textId="20974FAE" w:rsidR="00AF7F07" w:rsidRDefault="00AF7F07" w:rsidP="004326AF">
      <w:pPr>
        <w:pStyle w:val="Heading2"/>
      </w:pPr>
      <w:r>
        <w:t>More Information and Application</w:t>
      </w:r>
    </w:p>
    <w:p w14:paraId="6DCA6092" w14:textId="4A31F6DB" w:rsidR="00AF7F07" w:rsidRDefault="00AF7F07" w:rsidP="004326AF">
      <w:r>
        <w:t xml:space="preserve">After applying, </w:t>
      </w:r>
      <w:r w:rsidR="00C7734D">
        <w:t>you</w:t>
      </w:r>
      <w:r w:rsidR="00342F21">
        <w:t xml:space="preserve"> </w:t>
      </w:r>
      <w:r>
        <w:t>will be invited to interview and</w:t>
      </w:r>
      <w:r w:rsidR="00C7734D">
        <w:t>, if</w:t>
      </w:r>
      <w:r w:rsidR="00094D01">
        <w:t xml:space="preserve"> successful</w:t>
      </w:r>
      <w:r w:rsidR="00C7734D">
        <w:t>,</w:t>
      </w:r>
      <w:r>
        <w:t xml:space="preserve"> </w:t>
      </w:r>
      <w:r w:rsidR="00C7734D">
        <w:t xml:space="preserve">you </w:t>
      </w:r>
      <w:r>
        <w:t>will be required to attend a training session with RGU:Union.</w:t>
      </w:r>
    </w:p>
    <w:p w14:paraId="2CA14CF4" w14:textId="77777777" w:rsidR="00A04763" w:rsidRDefault="00A04763" w:rsidP="004326AF"/>
    <w:p w14:paraId="2BB6E837" w14:textId="2B7A1B5C" w:rsidR="006648E8" w:rsidRPr="002D4F64" w:rsidRDefault="005878ED" w:rsidP="004326AF">
      <w:r w:rsidRPr="005878ED">
        <w:t xml:space="preserve">For more information, </w:t>
      </w:r>
      <w:r w:rsidR="001103DF">
        <w:t xml:space="preserve">and to apply, please visit </w:t>
      </w:r>
      <w:hyperlink r:id="rId11" w:history="1">
        <w:r w:rsidR="00A326B1" w:rsidRPr="00A326B1">
          <w:rPr>
            <w:rStyle w:val="Hyperlink"/>
          </w:rPr>
          <w:t>www.rguunion.co.uk/sso</w:t>
        </w:r>
      </w:hyperlink>
      <w:r w:rsidR="00A326B1">
        <w:t xml:space="preserve">. </w:t>
      </w:r>
      <w:r w:rsidR="001103DF">
        <w:t xml:space="preserve">Any questions or informal enquiries can be </w:t>
      </w:r>
      <w:r w:rsidR="00D03AE8">
        <w:t xml:space="preserve">directed to the </w:t>
      </w:r>
      <w:r w:rsidRPr="005878ED">
        <w:t xml:space="preserve">President of Education and Welfare </w:t>
      </w:r>
      <w:r w:rsidR="00D03AE8">
        <w:t>(</w:t>
      </w:r>
      <w:hyperlink r:id="rId12" w:history="1">
        <w:r w:rsidR="00D03AE8" w:rsidRPr="003417B4">
          <w:rPr>
            <w:rStyle w:val="Hyperlink"/>
          </w:rPr>
          <w:t>presew@rguunion.co.uk</w:t>
        </w:r>
      </w:hyperlink>
      <w:r w:rsidR="00D03AE8">
        <w:t>)</w:t>
      </w:r>
      <w:r w:rsidR="001103DF">
        <w:t xml:space="preserve"> </w:t>
      </w:r>
      <w:r w:rsidRPr="005878ED">
        <w:t>or</w:t>
      </w:r>
      <w:r w:rsidR="00D03AE8">
        <w:t xml:space="preserve"> Student Partnership team within Student Life (</w:t>
      </w:r>
      <w:hyperlink r:id="rId13" w:history="1">
        <w:r w:rsidR="001103DF" w:rsidRPr="003417B4">
          <w:rPr>
            <w:rStyle w:val="Hyperlink"/>
          </w:rPr>
          <w:t>partnership@rgu.ac.uk</w:t>
        </w:r>
      </w:hyperlink>
      <w:r w:rsidR="00D03AE8">
        <w:t>)</w:t>
      </w:r>
      <w:r w:rsidRPr="005878ED">
        <w:t>.</w:t>
      </w:r>
      <w:r w:rsidR="001103DF">
        <w:t xml:space="preserve"> </w:t>
      </w:r>
    </w:p>
    <w:sectPr w:rsidR="006648E8" w:rsidRPr="002D4F64" w:rsidSect="00541F91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244" w:right="1080" w:bottom="1143" w:left="1080" w:header="465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FECD4" w14:textId="77777777" w:rsidR="00541F91" w:rsidRDefault="00541F91" w:rsidP="004326AF">
      <w:r>
        <w:separator/>
      </w:r>
    </w:p>
  </w:endnote>
  <w:endnote w:type="continuationSeparator" w:id="0">
    <w:p w14:paraId="69670EA6" w14:textId="77777777" w:rsidR="00541F91" w:rsidRDefault="00541F91" w:rsidP="004326AF">
      <w:r>
        <w:continuationSeparator/>
      </w:r>
    </w:p>
  </w:endnote>
  <w:endnote w:type="continuationNotice" w:id="1">
    <w:p w14:paraId="5E96BF97" w14:textId="77777777" w:rsidR="00541F91" w:rsidRDefault="00541F91" w:rsidP="004326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7014" w14:textId="47060269" w:rsidR="007E5B65" w:rsidRDefault="00FF7D83" w:rsidP="004326AF">
    <w:pPr>
      <w:pStyle w:val="Footer"/>
    </w:pPr>
    <w:r w:rsidRPr="00875066">
      <w:rPr>
        <w:noProof/>
      </w:rPr>
      <w:drawing>
        <wp:anchor distT="0" distB="0" distL="114300" distR="114300" simplePos="0" relativeHeight="251658242" behindDoc="1" locked="0" layoutInCell="1" allowOverlap="1" wp14:anchorId="4C974485" wp14:editId="74291FAE">
          <wp:simplePos x="0" y="0"/>
          <wp:positionH relativeFrom="column">
            <wp:posOffset>-923925</wp:posOffset>
          </wp:positionH>
          <wp:positionV relativeFrom="paragraph">
            <wp:posOffset>-19050</wp:posOffset>
          </wp:positionV>
          <wp:extent cx="7562215" cy="648970"/>
          <wp:effectExtent l="0" t="0" r="0" b="0"/>
          <wp:wrapTight wrapText="bothSides">
            <wp:wrapPolygon edited="0">
              <wp:start x="13386" y="0"/>
              <wp:lineTo x="12805" y="6763"/>
              <wp:lineTo x="0" y="8877"/>
              <wp:lineTo x="0" y="21135"/>
              <wp:lineTo x="21547" y="21135"/>
              <wp:lineTo x="21547" y="0"/>
              <wp:lineTo x="13386" y="0"/>
            </wp:wrapPolygon>
          </wp:wrapTight>
          <wp:docPr id="442372879" name="Picture 4423728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6929577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215" cy="648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5D66" w14:textId="1977B90B" w:rsidR="00F44C20" w:rsidRPr="000D0BD6" w:rsidRDefault="00875066" w:rsidP="004326AF">
    <w:pPr>
      <w:pStyle w:val="Footer"/>
    </w:pPr>
    <w:r w:rsidRPr="00875066">
      <w:rPr>
        <w:noProof/>
      </w:rPr>
      <w:drawing>
        <wp:anchor distT="0" distB="0" distL="114300" distR="114300" simplePos="0" relativeHeight="251658240" behindDoc="1" locked="0" layoutInCell="1" allowOverlap="1" wp14:anchorId="2102A64D" wp14:editId="046A890D">
          <wp:simplePos x="0" y="0"/>
          <wp:positionH relativeFrom="column">
            <wp:posOffset>-699244</wp:posOffset>
          </wp:positionH>
          <wp:positionV relativeFrom="paragraph">
            <wp:posOffset>-10160</wp:posOffset>
          </wp:positionV>
          <wp:extent cx="7562215" cy="648970"/>
          <wp:effectExtent l="0" t="0" r="0" b="0"/>
          <wp:wrapTight wrapText="bothSides">
            <wp:wrapPolygon edited="0">
              <wp:start x="13386" y="0"/>
              <wp:lineTo x="12805" y="6763"/>
              <wp:lineTo x="0" y="8877"/>
              <wp:lineTo x="0" y="21135"/>
              <wp:lineTo x="21547" y="21135"/>
              <wp:lineTo x="21547" y="0"/>
              <wp:lineTo x="13386" y="0"/>
            </wp:wrapPolygon>
          </wp:wrapTight>
          <wp:docPr id="665999596" name="Picture 6659995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6929577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215" cy="648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757C1" w14:textId="77777777" w:rsidR="00541F91" w:rsidRDefault="00541F91" w:rsidP="004326AF">
      <w:r>
        <w:separator/>
      </w:r>
    </w:p>
  </w:footnote>
  <w:footnote w:type="continuationSeparator" w:id="0">
    <w:p w14:paraId="08A187BF" w14:textId="77777777" w:rsidR="00541F91" w:rsidRDefault="00541F91" w:rsidP="004326AF">
      <w:r>
        <w:continuationSeparator/>
      </w:r>
    </w:p>
  </w:footnote>
  <w:footnote w:type="continuationNotice" w:id="1">
    <w:p w14:paraId="5EBA97D9" w14:textId="77777777" w:rsidR="00541F91" w:rsidRDefault="00541F91" w:rsidP="004326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C69E7" w14:textId="77777777" w:rsidR="00F44C20" w:rsidRDefault="00F44C20" w:rsidP="004326AF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93CD7" w14:textId="398634AF" w:rsidR="0033186A" w:rsidRDefault="00875066" w:rsidP="004326AF">
    <w:pPr>
      <w:pStyle w:val="Header"/>
    </w:pPr>
    <w:r w:rsidRPr="00875066">
      <w:rPr>
        <w:noProof/>
      </w:rPr>
      <w:drawing>
        <wp:anchor distT="0" distB="0" distL="114300" distR="114300" simplePos="0" relativeHeight="251658241" behindDoc="1" locked="0" layoutInCell="1" allowOverlap="1" wp14:anchorId="6C9FF4A3" wp14:editId="6A0C93D9">
          <wp:simplePos x="0" y="0"/>
          <wp:positionH relativeFrom="column">
            <wp:posOffset>-725214</wp:posOffset>
          </wp:positionH>
          <wp:positionV relativeFrom="paragraph">
            <wp:posOffset>-283845</wp:posOffset>
          </wp:positionV>
          <wp:extent cx="7740650" cy="586105"/>
          <wp:effectExtent l="0" t="0" r="6350" b="0"/>
          <wp:wrapTight wrapText="bothSides">
            <wp:wrapPolygon edited="0">
              <wp:start x="0" y="0"/>
              <wp:lineTo x="0" y="21062"/>
              <wp:lineTo x="10773" y="21062"/>
              <wp:lineTo x="10809" y="21062"/>
              <wp:lineTo x="11234" y="14977"/>
              <wp:lineTo x="21582" y="10765"/>
              <wp:lineTo x="21582" y="0"/>
              <wp:lineTo x="0" y="0"/>
            </wp:wrapPolygon>
          </wp:wrapTight>
          <wp:docPr id="1486861404" name="Picture 14868614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656953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650" cy="586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C5AF606"/>
    <w:lvl w:ilvl="0">
      <w:numFmt w:val="bullet"/>
      <w:lvlText w:val="*"/>
      <w:lvlJc w:val="left"/>
    </w:lvl>
  </w:abstractNum>
  <w:abstractNum w:abstractNumId="1" w15:restartNumberingAfterBreak="0">
    <w:nsid w:val="04445FF8"/>
    <w:multiLevelType w:val="hybridMultilevel"/>
    <w:tmpl w:val="FDA2E2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B2F92"/>
    <w:multiLevelType w:val="hybridMultilevel"/>
    <w:tmpl w:val="8202F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74A57"/>
    <w:multiLevelType w:val="hybridMultilevel"/>
    <w:tmpl w:val="4E1025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9B57FA"/>
    <w:multiLevelType w:val="hybridMultilevel"/>
    <w:tmpl w:val="10D992E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B560C89"/>
    <w:multiLevelType w:val="hybridMultilevel"/>
    <w:tmpl w:val="7D280CEA"/>
    <w:lvl w:ilvl="0" w:tplc="D57A4B0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916" w:hanging="360"/>
      </w:pPr>
      <w:rPr>
        <w:rFonts w:ascii="Courier New" w:hAnsi="Courier New" w:cs="Courier New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534D1"/>
    <w:multiLevelType w:val="hybridMultilevel"/>
    <w:tmpl w:val="D508481A"/>
    <w:lvl w:ilvl="0" w:tplc="819A8A3A">
      <w:numFmt w:val="bullet"/>
      <w:lvlText w:val="•"/>
      <w:lvlJc w:val="left"/>
      <w:pPr>
        <w:ind w:left="680" w:hanging="32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55A3"/>
    <w:multiLevelType w:val="hybridMultilevel"/>
    <w:tmpl w:val="EA58BC92"/>
    <w:lvl w:ilvl="0" w:tplc="6234CA3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86A87BAC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452EF"/>
    <w:multiLevelType w:val="hybridMultilevel"/>
    <w:tmpl w:val="B276D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935F7"/>
    <w:multiLevelType w:val="multilevel"/>
    <w:tmpl w:val="29260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6933581"/>
    <w:multiLevelType w:val="hybridMultilevel"/>
    <w:tmpl w:val="8A184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C6ACF"/>
    <w:multiLevelType w:val="hybridMultilevel"/>
    <w:tmpl w:val="A3EAC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2BA8F"/>
    <w:multiLevelType w:val="hybridMultilevel"/>
    <w:tmpl w:val="0F1EAF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03539DE"/>
    <w:multiLevelType w:val="hybridMultilevel"/>
    <w:tmpl w:val="6584E7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53A69"/>
    <w:multiLevelType w:val="hybridMultilevel"/>
    <w:tmpl w:val="273A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3623F5"/>
    <w:multiLevelType w:val="hybridMultilevel"/>
    <w:tmpl w:val="6FE8A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CA119C"/>
    <w:multiLevelType w:val="hybridMultilevel"/>
    <w:tmpl w:val="6352DFB4"/>
    <w:lvl w:ilvl="0" w:tplc="819A8A3A">
      <w:numFmt w:val="bullet"/>
      <w:lvlText w:val="•"/>
      <w:lvlJc w:val="left"/>
      <w:pPr>
        <w:ind w:left="680" w:hanging="32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042C10"/>
    <w:multiLevelType w:val="hybridMultilevel"/>
    <w:tmpl w:val="59021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065A52"/>
    <w:multiLevelType w:val="hybridMultilevel"/>
    <w:tmpl w:val="945AC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D33D80"/>
    <w:multiLevelType w:val="hybridMultilevel"/>
    <w:tmpl w:val="22126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63796"/>
    <w:multiLevelType w:val="hybridMultilevel"/>
    <w:tmpl w:val="4ECC52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17825"/>
    <w:multiLevelType w:val="hybridMultilevel"/>
    <w:tmpl w:val="07780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FE6F46"/>
    <w:multiLevelType w:val="hybridMultilevel"/>
    <w:tmpl w:val="3C5CE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9B77BB"/>
    <w:multiLevelType w:val="hybridMultilevel"/>
    <w:tmpl w:val="2F007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920747"/>
    <w:multiLevelType w:val="hybridMultilevel"/>
    <w:tmpl w:val="AF68DFD0"/>
    <w:lvl w:ilvl="0" w:tplc="7D1063B2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B2AEF"/>
    <w:multiLevelType w:val="hybridMultilevel"/>
    <w:tmpl w:val="7D42EB76"/>
    <w:lvl w:ilvl="0" w:tplc="819A8A3A">
      <w:numFmt w:val="bullet"/>
      <w:lvlText w:val="•"/>
      <w:lvlJc w:val="left"/>
      <w:pPr>
        <w:ind w:left="680" w:hanging="32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943F80"/>
    <w:multiLevelType w:val="hybridMultilevel"/>
    <w:tmpl w:val="BF62B3A2"/>
    <w:lvl w:ilvl="0" w:tplc="7D1063B2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C96EA3"/>
    <w:multiLevelType w:val="hybridMultilevel"/>
    <w:tmpl w:val="419C4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41412F"/>
    <w:multiLevelType w:val="hybridMultilevel"/>
    <w:tmpl w:val="D7C057EC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5D431508"/>
    <w:multiLevelType w:val="hybridMultilevel"/>
    <w:tmpl w:val="2CCC1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1F63D4"/>
    <w:multiLevelType w:val="hybridMultilevel"/>
    <w:tmpl w:val="27D80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FC6B8A"/>
    <w:multiLevelType w:val="hybridMultilevel"/>
    <w:tmpl w:val="C73007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B41EA2"/>
    <w:multiLevelType w:val="hybridMultilevel"/>
    <w:tmpl w:val="A4024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17763"/>
    <w:multiLevelType w:val="hybridMultilevel"/>
    <w:tmpl w:val="AB542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7BDA02"/>
    <w:multiLevelType w:val="hybridMultilevel"/>
    <w:tmpl w:val="599C74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72B13905"/>
    <w:multiLevelType w:val="hybridMultilevel"/>
    <w:tmpl w:val="E607982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72B559DC"/>
    <w:multiLevelType w:val="hybridMultilevel"/>
    <w:tmpl w:val="1A4E8790"/>
    <w:lvl w:ilvl="0" w:tplc="0E88B8B0">
      <w:numFmt w:val="bullet"/>
      <w:lvlText w:val="•"/>
      <w:lvlJc w:val="left"/>
      <w:pPr>
        <w:ind w:left="1080" w:hanging="72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013380"/>
    <w:multiLevelType w:val="hybridMultilevel"/>
    <w:tmpl w:val="013476F6"/>
    <w:lvl w:ilvl="0" w:tplc="7D1063B2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935DD1"/>
    <w:multiLevelType w:val="hybridMultilevel"/>
    <w:tmpl w:val="CEE0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494219">
    <w:abstractNumId w:val="20"/>
  </w:num>
  <w:num w:numId="2" w16cid:durableId="440616029">
    <w:abstractNumId w:val="0"/>
    <w:lvlOverride w:ilvl="0">
      <w:lvl w:ilvl="0">
        <w:numFmt w:val="bullet"/>
        <w:lvlText w:val=""/>
        <w:legacy w:legacy="1" w:legacySpace="0" w:legacyIndent="397"/>
        <w:lvlJc w:val="left"/>
        <w:rPr>
          <w:rFonts w:ascii="Symbol" w:hAnsi="Symbol" w:hint="default"/>
        </w:rPr>
      </w:lvl>
    </w:lvlOverride>
  </w:num>
  <w:num w:numId="3" w16cid:durableId="257174896">
    <w:abstractNumId w:val="8"/>
  </w:num>
  <w:num w:numId="4" w16cid:durableId="602615527">
    <w:abstractNumId w:val="35"/>
  </w:num>
  <w:num w:numId="5" w16cid:durableId="1677802587">
    <w:abstractNumId w:val="12"/>
  </w:num>
  <w:num w:numId="6" w16cid:durableId="582032953">
    <w:abstractNumId w:val="34"/>
  </w:num>
  <w:num w:numId="7" w16cid:durableId="612447181">
    <w:abstractNumId w:val="4"/>
  </w:num>
  <w:num w:numId="8" w16cid:durableId="1143544827">
    <w:abstractNumId w:val="5"/>
  </w:num>
  <w:num w:numId="9" w16cid:durableId="1829053553">
    <w:abstractNumId w:val="30"/>
  </w:num>
  <w:num w:numId="10" w16cid:durableId="1876235627">
    <w:abstractNumId w:val="17"/>
  </w:num>
  <w:num w:numId="11" w16cid:durableId="1221214380">
    <w:abstractNumId w:val="21"/>
  </w:num>
  <w:num w:numId="12" w16cid:durableId="974066184">
    <w:abstractNumId w:val="23"/>
  </w:num>
  <w:num w:numId="13" w16cid:durableId="861673365">
    <w:abstractNumId w:val="31"/>
  </w:num>
  <w:num w:numId="14" w16cid:durableId="621884579">
    <w:abstractNumId w:val="14"/>
  </w:num>
  <w:num w:numId="15" w16cid:durableId="174655505">
    <w:abstractNumId w:val="37"/>
  </w:num>
  <w:num w:numId="16" w16cid:durableId="125857534">
    <w:abstractNumId w:val="26"/>
  </w:num>
  <w:num w:numId="17" w16cid:durableId="998382970">
    <w:abstractNumId w:val="15"/>
  </w:num>
  <w:num w:numId="18" w16cid:durableId="859708290">
    <w:abstractNumId w:val="38"/>
  </w:num>
  <w:num w:numId="19" w16cid:durableId="260771030">
    <w:abstractNumId w:val="24"/>
  </w:num>
  <w:num w:numId="20" w16cid:durableId="1213494923">
    <w:abstractNumId w:val="22"/>
  </w:num>
  <w:num w:numId="21" w16cid:durableId="939682363">
    <w:abstractNumId w:val="18"/>
  </w:num>
  <w:num w:numId="22" w16cid:durableId="1753624198">
    <w:abstractNumId w:val="3"/>
  </w:num>
  <w:num w:numId="23" w16cid:durableId="1983541566">
    <w:abstractNumId w:val="1"/>
  </w:num>
  <w:num w:numId="24" w16cid:durableId="400297581">
    <w:abstractNumId w:val="29"/>
  </w:num>
  <w:num w:numId="25" w16cid:durableId="1582251196">
    <w:abstractNumId w:val="13"/>
  </w:num>
  <w:num w:numId="26" w16cid:durableId="1812557112">
    <w:abstractNumId w:val="2"/>
  </w:num>
  <w:num w:numId="27" w16cid:durableId="350034517">
    <w:abstractNumId w:val="19"/>
  </w:num>
  <w:num w:numId="28" w16cid:durableId="1088621069">
    <w:abstractNumId w:val="10"/>
  </w:num>
  <w:num w:numId="29" w16cid:durableId="1616596983">
    <w:abstractNumId w:val="11"/>
  </w:num>
  <w:num w:numId="30" w16cid:durableId="1497763418">
    <w:abstractNumId w:val="7"/>
  </w:num>
  <w:num w:numId="31" w16cid:durableId="1079908478">
    <w:abstractNumId w:val="33"/>
  </w:num>
  <w:num w:numId="32" w16cid:durableId="1626499278">
    <w:abstractNumId w:val="32"/>
  </w:num>
  <w:num w:numId="33" w16cid:durableId="2063097948">
    <w:abstractNumId w:val="27"/>
  </w:num>
  <w:num w:numId="34" w16cid:durableId="295646423">
    <w:abstractNumId w:val="28"/>
  </w:num>
  <w:num w:numId="35" w16cid:durableId="1300265827">
    <w:abstractNumId w:val="9"/>
  </w:num>
  <w:num w:numId="36" w16cid:durableId="987898028">
    <w:abstractNumId w:val="6"/>
  </w:num>
  <w:num w:numId="37" w16cid:durableId="2003508583">
    <w:abstractNumId w:val="16"/>
  </w:num>
  <w:num w:numId="38" w16cid:durableId="669409428">
    <w:abstractNumId w:val="25"/>
  </w:num>
  <w:num w:numId="39" w16cid:durableId="153630835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AyM7K0tDQ2szRT0lEKTi0uzszPAykwqwUAHrGCaywAAAA="/>
  </w:docVars>
  <w:rsids>
    <w:rsidRoot w:val="00FD76BD"/>
    <w:rsid w:val="00010E5A"/>
    <w:rsid w:val="0003087C"/>
    <w:rsid w:val="0004287C"/>
    <w:rsid w:val="00050D1F"/>
    <w:rsid w:val="00055141"/>
    <w:rsid w:val="00055D95"/>
    <w:rsid w:val="00056534"/>
    <w:rsid w:val="00064C28"/>
    <w:rsid w:val="0007257F"/>
    <w:rsid w:val="0007278A"/>
    <w:rsid w:val="000749CC"/>
    <w:rsid w:val="00076A0D"/>
    <w:rsid w:val="000807E2"/>
    <w:rsid w:val="00094D01"/>
    <w:rsid w:val="000A42C3"/>
    <w:rsid w:val="000A55D2"/>
    <w:rsid w:val="000B2909"/>
    <w:rsid w:val="000B3453"/>
    <w:rsid w:val="000B5D6A"/>
    <w:rsid w:val="000C298B"/>
    <w:rsid w:val="000C3242"/>
    <w:rsid w:val="000C691E"/>
    <w:rsid w:val="000D0BD6"/>
    <w:rsid w:val="000D3A5E"/>
    <w:rsid w:val="000D3D5C"/>
    <w:rsid w:val="000E7C51"/>
    <w:rsid w:val="000F4E5B"/>
    <w:rsid w:val="0010032D"/>
    <w:rsid w:val="001103DF"/>
    <w:rsid w:val="00121492"/>
    <w:rsid w:val="00122715"/>
    <w:rsid w:val="001243E2"/>
    <w:rsid w:val="001304A1"/>
    <w:rsid w:val="0013419E"/>
    <w:rsid w:val="00135A1C"/>
    <w:rsid w:val="00154AB7"/>
    <w:rsid w:val="00162189"/>
    <w:rsid w:val="00167A5F"/>
    <w:rsid w:val="00170A5F"/>
    <w:rsid w:val="00174F41"/>
    <w:rsid w:val="00175253"/>
    <w:rsid w:val="00183FC3"/>
    <w:rsid w:val="0019301E"/>
    <w:rsid w:val="00195873"/>
    <w:rsid w:val="001B4269"/>
    <w:rsid w:val="001B5AF7"/>
    <w:rsid w:val="001C0CE1"/>
    <w:rsid w:val="001D14E5"/>
    <w:rsid w:val="001D52BC"/>
    <w:rsid w:val="001D6EF7"/>
    <w:rsid w:val="001E1779"/>
    <w:rsid w:val="001E1EBC"/>
    <w:rsid w:val="001E2A2C"/>
    <w:rsid w:val="001E6DD6"/>
    <w:rsid w:val="001E72AA"/>
    <w:rsid w:val="001F1A42"/>
    <w:rsid w:val="001F37EE"/>
    <w:rsid w:val="002167A3"/>
    <w:rsid w:val="002220DE"/>
    <w:rsid w:val="00223B7F"/>
    <w:rsid w:val="0023746E"/>
    <w:rsid w:val="002615AB"/>
    <w:rsid w:val="00291A64"/>
    <w:rsid w:val="00294DE0"/>
    <w:rsid w:val="002A364B"/>
    <w:rsid w:val="002A429A"/>
    <w:rsid w:val="002D0008"/>
    <w:rsid w:val="002D125D"/>
    <w:rsid w:val="002D28F3"/>
    <w:rsid w:val="002D4F64"/>
    <w:rsid w:val="002E72EB"/>
    <w:rsid w:val="002F3500"/>
    <w:rsid w:val="00304D12"/>
    <w:rsid w:val="00316D81"/>
    <w:rsid w:val="00321236"/>
    <w:rsid w:val="00324D8B"/>
    <w:rsid w:val="00325295"/>
    <w:rsid w:val="00327728"/>
    <w:rsid w:val="0033070B"/>
    <w:rsid w:val="0033186A"/>
    <w:rsid w:val="0034297E"/>
    <w:rsid w:val="00342F21"/>
    <w:rsid w:val="00346DCF"/>
    <w:rsid w:val="00363004"/>
    <w:rsid w:val="003712E6"/>
    <w:rsid w:val="00373100"/>
    <w:rsid w:val="0038073F"/>
    <w:rsid w:val="00393CC0"/>
    <w:rsid w:val="003B3DF3"/>
    <w:rsid w:val="003B4761"/>
    <w:rsid w:val="003C69DC"/>
    <w:rsid w:val="003D09B7"/>
    <w:rsid w:val="003D35B4"/>
    <w:rsid w:val="003D6C6A"/>
    <w:rsid w:val="003E7CF7"/>
    <w:rsid w:val="003F2A88"/>
    <w:rsid w:val="003F3A68"/>
    <w:rsid w:val="00405ADD"/>
    <w:rsid w:val="00417CE2"/>
    <w:rsid w:val="004326AF"/>
    <w:rsid w:val="004363B4"/>
    <w:rsid w:val="0046187F"/>
    <w:rsid w:val="004739A6"/>
    <w:rsid w:val="00484636"/>
    <w:rsid w:val="00484F67"/>
    <w:rsid w:val="00487D19"/>
    <w:rsid w:val="00495E82"/>
    <w:rsid w:val="004A7D64"/>
    <w:rsid w:val="004C4666"/>
    <w:rsid w:val="004C746D"/>
    <w:rsid w:val="004D14B4"/>
    <w:rsid w:val="004D2513"/>
    <w:rsid w:val="004D5546"/>
    <w:rsid w:val="004D61E2"/>
    <w:rsid w:val="004F0053"/>
    <w:rsid w:val="0052559B"/>
    <w:rsid w:val="00526F3C"/>
    <w:rsid w:val="00541F91"/>
    <w:rsid w:val="005500E1"/>
    <w:rsid w:val="005878ED"/>
    <w:rsid w:val="005909CC"/>
    <w:rsid w:val="00591555"/>
    <w:rsid w:val="0059463D"/>
    <w:rsid w:val="00596A03"/>
    <w:rsid w:val="005C2477"/>
    <w:rsid w:val="005D6D30"/>
    <w:rsid w:val="005E303B"/>
    <w:rsid w:val="005F2E8D"/>
    <w:rsid w:val="005F6AF2"/>
    <w:rsid w:val="0060273E"/>
    <w:rsid w:val="00611D6B"/>
    <w:rsid w:val="0061603C"/>
    <w:rsid w:val="00616C93"/>
    <w:rsid w:val="00661312"/>
    <w:rsid w:val="0066355D"/>
    <w:rsid w:val="006648E8"/>
    <w:rsid w:val="00666385"/>
    <w:rsid w:val="0066662B"/>
    <w:rsid w:val="006726B6"/>
    <w:rsid w:val="00675760"/>
    <w:rsid w:val="00685BAD"/>
    <w:rsid w:val="006864E5"/>
    <w:rsid w:val="006911EE"/>
    <w:rsid w:val="00693EC8"/>
    <w:rsid w:val="006A346E"/>
    <w:rsid w:val="006A3EB4"/>
    <w:rsid w:val="006B3770"/>
    <w:rsid w:val="006C0AD4"/>
    <w:rsid w:val="006C57D4"/>
    <w:rsid w:val="006C7471"/>
    <w:rsid w:val="006E7310"/>
    <w:rsid w:val="006F1079"/>
    <w:rsid w:val="00701162"/>
    <w:rsid w:val="00706A3B"/>
    <w:rsid w:val="007309CF"/>
    <w:rsid w:val="007318A9"/>
    <w:rsid w:val="0074562D"/>
    <w:rsid w:val="00746EC9"/>
    <w:rsid w:val="007554BA"/>
    <w:rsid w:val="00760135"/>
    <w:rsid w:val="00782883"/>
    <w:rsid w:val="00784B0A"/>
    <w:rsid w:val="00795F61"/>
    <w:rsid w:val="007A0CBD"/>
    <w:rsid w:val="007A771C"/>
    <w:rsid w:val="007A7A2A"/>
    <w:rsid w:val="007C6F74"/>
    <w:rsid w:val="007D40FB"/>
    <w:rsid w:val="007E27B4"/>
    <w:rsid w:val="007E5B65"/>
    <w:rsid w:val="007F5EA6"/>
    <w:rsid w:val="00802928"/>
    <w:rsid w:val="00805241"/>
    <w:rsid w:val="00823DFA"/>
    <w:rsid w:val="00837D81"/>
    <w:rsid w:val="0086500A"/>
    <w:rsid w:val="00875066"/>
    <w:rsid w:val="008844B0"/>
    <w:rsid w:val="00884C3B"/>
    <w:rsid w:val="0089348E"/>
    <w:rsid w:val="00895010"/>
    <w:rsid w:val="00895447"/>
    <w:rsid w:val="008A1066"/>
    <w:rsid w:val="008A3E29"/>
    <w:rsid w:val="008B0AAB"/>
    <w:rsid w:val="008C5422"/>
    <w:rsid w:val="008C5D2B"/>
    <w:rsid w:val="008C6CB5"/>
    <w:rsid w:val="008D75FE"/>
    <w:rsid w:val="008E5DE3"/>
    <w:rsid w:val="008F257A"/>
    <w:rsid w:val="00902AAA"/>
    <w:rsid w:val="00903DE5"/>
    <w:rsid w:val="00905526"/>
    <w:rsid w:val="00906252"/>
    <w:rsid w:val="00916F32"/>
    <w:rsid w:val="00920686"/>
    <w:rsid w:val="00934D61"/>
    <w:rsid w:val="00936845"/>
    <w:rsid w:val="00963DA2"/>
    <w:rsid w:val="00967DF9"/>
    <w:rsid w:val="00984274"/>
    <w:rsid w:val="009A4A3A"/>
    <w:rsid w:val="009B720D"/>
    <w:rsid w:val="009C11FA"/>
    <w:rsid w:val="009D0357"/>
    <w:rsid w:val="009D1BEE"/>
    <w:rsid w:val="009E002F"/>
    <w:rsid w:val="009E7A17"/>
    <w:rsid w:val="009F0C8A"/>
    <w:rsid w:val="009F0E6D"/>
    <w:rsid w:val="009F40CC"/>
    <w:rsid w:val="009F5FAC"/>
    <w:rsid w:val="00A01E10"/>
    <w:rsid w:val="00A01E8C"/>
    <w:rsid w:val="00A02DA2"/>
    <w:rsid w:val="00A04763"/>
    <w:rsid w:val="00A06537"/>
    <w:rsid w:val="00A079C0"/>
    <w:rsid w:val="00A13991"/>
    <w:rsid w:val="00A1601B"/>
    <w:rsid w:val="00A326B1"/>
    <w:rsid w:val="00A34424"/>
    <w:rsid w:val="00A53945"/>
    <w:rsid w:val="00A53D70"/>
    <w:rsid w:val="00A55BD9"/>
    <w:rsid w:val="00A7111C"/>
    <w:rsid w:val="00A90211"/>
    <w:rsid w:val="00AA000D"/>
    <w:rsid w:val="00AA0056"/>
    <w:rsid w:val="00AA228C"/>
    <w:rsid w:val="00AB2FF8"/>
    <w:rsid w:val="00AB3A01"/>
    <w:rsid w:val="00AC2B55"/>
    <w:rsid w:val="00AC5F71"/>
    <w:rsid w:val="00AE10B8"/>
    <w:rsid w:val="00AE12F7"/>
    <w:rsid w:val="00AF2940"/>
    <w:rsid w:val="00AF7F07"/>
    <w:rsid w:val="00B076D3"/>
    <w:rsid w:val="00B07AB5"/>
    <w:rsid w:val="00B136AE"/>
    <w:rsid w:val="00B14293"/>
    <w:rsid w:val="00B2419C"/>
    <w:rsid w:val="00B36F3B"/>
    <w:rsid w:val="00B47FE6"/>
    <w:rsid w:val="00B80837"/>
    <w:rsid w:val="00B908A1"/>
    <w:rsid w:val="00B93068"/>
    <w:rsid w:val="00BA057C"/>
    <w:rsid w:val="00BA1A02"/>
    <w:rsid w:val="00BB739D"/>
    <w:rsid w:val="00BE17A1"/>
    <w:rsid w:val="00BE25CE"/>
    <w:rsid w:val="00BE33F5"/>
    <w:rsid w:val="00BE4DE9"/>
    <w:rsid w:val="00BF3EC5"/>
    <w:rsid w:val="00C06EE8"/>
    <w:rsid w:val="00C104C0"/>
    <w:rsid w:val="00C10A88"/>
    <w:rsid w:val="00C21A6A"/>
    <w:rsid w:val="00C355D6"/>
    <w:rsid w:val="00C44ED1"/>
    <w:rsid w:val="00C62E03"/>
    <w:rsid w:val="00C6522C"/>
    <w:rsid w:val="00C7734D"/>
    <w:rsid w:val="00C77AEE"/>
    <w:rsid w:val="00C77BEE"/>
    <w:rsid w:val="00C80D2E"/>
    <w:rsid w:val="00C811B5"/>
    <w:rsid w:val="00C90BA2"/>
    <w:rsid w:val="00CD048B"/>
    <w:rsid w:val="00CE656A"/>
    <w:rsid w:val="00CE7255"/>
    <w:rsid w:val="00CF674D"/>
    <w:rsid w:val="00CF75BB"/>
    <w:rsid w:val="00D01BC8"/>
    <w:rsid w:val="00D02C10"/>
    <w:rsid w:val="00D03AE8"/>
    <w:rsid w:val="00D05B74"/>
    <w:rsid w:val="00D21CF6"/>
    <w:rsid w:val="00D25704"/>
    <w:rsid w:val="00D34E3A"/>
    <w:rsid w:val="00D36225"/>
    <w:rsid w:val="00D50F4B"/>
    <w:rsid w:val="00D562FB"/>
    <w:rsid w:val="00D57A9D"/>
    <w:rsid w:val="00D62D1B"/>
    <w:rsid w:val="00D7146C"/>
    <w:rsid w:val="00D77D60"/>
    <w:rsid w:val="00D8074F"/>
    <w:rsid w:val="00D82E41"/>
    <w:rsid w:val="00D8787B"/>
    <w:rsid w:val="00D90DA4"/>
    <w:rsid w:val="00D931B7"/>
    <w:rsid w:val="00D932FA"/>
    <w:rsid w:val="00D95915"/>
    <w:rsid w:val="00DA02A1"/>
    <w:rsid w:val="00DA2D3F"/>
    <w:rsid w:val="00DB49D8"/>
    <w:rsid w:val="00DB6557"/>
    <w:rsid w:val="00DC031D"/>
    <w:rsid w:val="00DD514F"/>
    <w:rsid w:val="00DE3921"/>
    <w:rsid w:val="00DE579A"/>
    <w:rsid w:val="00DF4439"/>
    <w:rsid w:val="00E20C57"/>
    <w:rsid w:val="00E2784B"/>
    <w:rsid w:val="00E304BD"/>
    <w:rsid w:val="00E32F95"/>
    <w:rsid w:val="00E37D26"/>
    <w:rsid w:val="00E40608"/>
    <w:rsid w:val="00E41558"/>
    <w:rsid w:val="00E4206D"/>
    <w:rsid w:val="00E42C2A"/>
    <w:rsid w:val="00E57468"/>
    <w:rsid w:val="00E60D50"/>
    <w:rsid w:val="00E630A9"/>
    <w:rsid w:val="00E66131"/>
    <w:rsid w:val="00E83722"/>
    <w:rsid w:val="00E927E6"/>
    <w:rsid w:val="00E975A0"/>
    <w:rsid w:val="00EA3146"/>
    <w:rsid w:val="00EA7C8A"/>
    <w:rsid w:val="00EB4DF2"/>
    <w:rsid w:val="00EB78FC"/>
    <w:rsid w:val="00EC062F"/>
    <w:rsid w:val="00EC49DA"/>
    <w:rsid w:val="00ED3621"/>
    <w:rsid w:val="00ED6A88"/>
    <w:rsid w:val="00EF5C45"/>
    <w:rsid w:val="00EF65E7"/>
    <w:rsid w:val="00F01965"/>
    <w:rsid w:val="00F030B6"/>
    <w:rsid w:val="00F22BE1"/>
    <w:rsid w:val="00F44C20"/>
    <w:rsid w:val="00F537D7"/>
    <w:rsid w:val="00F55B9D"/>
    <w:rsid w:val="00F82CEC"/>
    <w:rsid w:val="00F933CE"/>
    <w:rsid w:val="00FD76BD"/>
    <w:rsid w:val="00FE1635"/>
    <w:rsid w:val="00FF2B59"/>
    <w:rsid w:val="00FF6131"/>
    <w:rsid w:val="00FF7D83"/>
    <w:rsid w:val="10976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9A439"/>
  <w15:chartTrackingRefBased/>
  <w15:docId w15:val="{CB829A5B-ACFA-FB48-8453-8DC8AB5B8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6AF"/>
    <w:pPr>
      <w:spacing w:after="0" w:line="240" w:lineRule="auto"/>
    </w:pPr>
    <w:rPr>
      <w:rFonts w:ascii="Open Sans" w:hAnsi="Open Sans" w:cs="Open Sans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26AF"/>
    <w:pPr>
      <w:keepNext/>
      <w:keepLines/>
      <w:spacing w:before="120" w:after="160"/>
      <w:outlineLvl w:val="0"/>
    </w:pPr>
    <w:rPr>
      <w:rFonts w:eastAsiaTheme="majorEastAsia"/>
      <w:b/>
      <w:bCs/>
      <w:color w:val="0083CC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26AF"/>
    <w:pPr>
      <w:keepNext/>
      <w:keepLines/>
      <w:spacing w:after="120"/>
      <w:outlineLvl w:val="1"/>
    </w:pPr>
    <w:rPr>
      <w:rFonts w:eastAsiaTheme="majorEastAsia"/>
      <w:b/>
      <w:bCs/>
      <w:color w:val="0083CC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186A"/>
    <w:pPr>
      <w:spacing w:after="120"/>
      <w:outlineLvl w:val="2"/>
    </w:pPr>
    <w:rPr>
      <w:b/>
      <w:bCs/>
      <w:color w:val="0083C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26AF"/>
    <w:rPr>
      <w:rFonts w:ascii="Open Sans" w:eastAsiaTheme="majorEastAsia" w:hAnsi="Open Sans" w:cs="Open Sans"/>
      <w:b/>
      <w:bCs/>
      <w:color w:val="0083CC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326AF"/>
    <w:rPr>
      <w:rFonts w:ascii="Open Sans" w:eastAsiaTheme="majorEastAsia" w:hAnsi="Open Sans" w:cs="Open Sans"/>
      <w:b/>
      <w:bCs/>
      <w:color w:val="0083CC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E5B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5B65"/>
    <w:rPr>
      <w:rFonts w:ascii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7E5B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5B65"/>
    <w:rPr>
      <w:rFonts w:ascii="Open Sans" w:hAnsi="Open Sans" w:cs="Open Sans"/>
    </w:rPr>
  </w:style>
  <w:style w:type="paragraph" w:styleId="Title">
    <w:name w:val="Title"/>
    <w:basedOn w:val="Normal"/>
    <w:next w:val="Normal"/>
    <w:link w:val="TitleChar"/>
    <w:uiPriority w:val="10"/>
    <w:qFormat/>
    <w:rsid w:val="00C44ED1"/>
    <w:pPr>
      <w:spacing w:after="480"/>
      <w:contextualSpacing/>
    </w:pPr>
    <w:rPr>
      <w:rFonts w:eastAsiaTheme="majorEastAsia"/>
      <w:b/>
      <w:bCs/>
      <w:color w:val="71217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4ED1"/>
    <w:rPr>
      <w:rFonts w:ascii="Open Sans" w:eastAsiaTheme="majorEastAsia" w:hAnsi="Open Sans" w:cs="Open Sans"/>
      <w:b/>
      <w:bCs/>
      <w:color w:val="712177"/>
      <w:spacing w:val="-10"/>
      <w:kern w:val="28"/>
      <w:sz w:val="56"/>
      <w:szCs w:val="56"/>
    </w:rPr>
  </w:style>
  <w:style w:type="paragraph" w:styleId="Subtitle">
    <w:name w:val="Subtitle"/>
    <w:aliases w:val="Img caption"/>
    <w:basedOn w:val="Normal"/>
    <w:next w:val="Normal"/>
    <w:link w:val="SubtitleChar"/>
    <w:uiPriority w:val="11"/>
    <w:qFormat/>
    <w:rsid w:val="000E7C51"/>
    <w:rPr>
      <w:i/>
      <w:iCs/>
      <w:color w:val="712177"/>
    </w:rPr>
  </w:style>
  <w:style w:type="character" w:customStyle="1" w:styleId="SubtitleChar">
    <w:name w:val="Subtitle Char"/>
    <w:aliases w:val="Img caption Char"/>
    <w:basedOn w:val="DefaultParagraphFont"/>
    <w:link w:val="Subtitle"/>
    <w:uiPriority w:val="11"/>
    <w:rsid w:val="000E7C51"/>
    <w:rPr>
      <w:rFonts w:ascii="Open Sans" w:hAnsi="Open Sans" w:cs="Open Sans"/>
      <w:i/>
      <w:iCs/>
      <w:color w:val="712177"/>
    </w:rPr>
  </w:style>
  <w:style w:type="character" w:customStyle="1" w:styleId="Heading3Char">
    <w:name w:val="Heading 3 Char"/>
    <w:basedOn w:val="DefaultParagraphFont"/>
    <w:link w:val="Heading3"/>
    <w:uiPriority w:val="9"/>
    <w:rsid w:val="0033186A"/>
    <w:rPr>
      <w:rFonts w:ascii="Open Sans" w:hAnsi="Open Sans" w:cs="Open Sans"/>
      <w:b/>
      <w:bCs/>
      <w:color w:val="0083CC"/>
      <w:sz w:val="21"/>
      <w:szCs w:val="21"/>
    </w:rPr>
  </w:style>
  <w:style w:type="character" w:styleId="SubtleEmphasis">
    <w:name w:val="Subtle Emphasis"/>
    <w:aliases w:val="Img paragraph"/>
    <w:uiPriority w:val="19"/>
    <w:qFormat/>
    <w:rsid w:val="00701162"/>
    <w:rPr>
      <w:noProof/>
    </w:rPr>
  </w:style>
  <w:style w:type="character" w:styleId="Hyperlink">
    <w:name w:val="Hyperlink"/>
    <w:basedOn w:val="DefaultParagraphFont"/>
    <w:uiPriority w:val="99"/>
    <w:unhideWhenUsed/>
    <w:rsid w:val="003212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123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2B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aliases w:val="Table text"/>
    <w:uiPriority w:val="20"/>
    <w:rsid w:val="00405ADD"/>
  </w:style>
  <w:style w:type="paragraph" w:styleId="ListParagraph">
    <w:name w:val="List Paragraph"/>
    <w:basedOn w:val="Normal"/>
    <w:uiPriority w:val="34"/>
    <w:qFormat/>
    <w:rsid w:val="00B36F3B"/>
  </w:style>
  <w:style w:type="paragraph" w:styleId="TOCHeading">
    <w:name w:val="TOC Heading"/>
    <w:basedOn w:val="Heading1"/>
    <w:next w:val="Normal"/>
    <w:uiPriority w:val="39"/>
    <w:unhideWhenUsed/>
    <w:qFormat/>
    <w:rsid w:val="00760135"/>
    <w:pPr>
      <w:spacing w:before="240" w:after="0" w:line="259" w:lineRule="auto"/>
      <w:outlineLvl w:val="9"/>
    </w:pPr>
    <w:rPr>
      <w:rFonts w:asciiTheme="majorHAnsi" w:hAnsiTheme="majorHAnsi" w:cstheme="majorBidi"/>
      <w:color w:val="541858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601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0135"/>
    <w:pPr>
      <w:spacing w:after="100"/>
      <w:ind w:left="220"/>
    </w:pPr>
  </w:style>
  <w:style w:type="character" w:customStyle="1" w:styleId="DefaultChar">
    <w:name w:val="Default Char"/>
    <w:link w:val="Default"/>
    <w:locked/>
    <w:rsid w:val="00706A3B"/>
    <w:rPr>
      <w:rFonts w:ascii="Verdana" w:hAnsi="Verdana"/>
      <w:color w:val="000000"/>
    </w:rPr>
  </w:style>
  <w:style w:type="paragraph" w:customStyle="1" w:styleId="Default">
    <w:name w:val="Default"/>
    <w:basedOn w:val="Normal"/>
    <w:link w:val="DefaultChar"/>
    <w:rsid w:val="00706A3B"/>
    <w:pPr>
      <w:autoSpaceDE w:val="0"/>
      <w:autoSpaceDN w:val="0"/>
      <w:jc w:val="both"/>
    </w:pPr>
    <w:rPr>
      <w:rFonts w:ascii="Verdana" w:hAnsi="Verdana" w:cstheme="minorBid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7F5E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50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5010"/>
  </w:style>
  <w:style w:type="character" w:customStyle="1" w:styleId="CommentTextChar">
    <w:name w:val="Comment Text Char"/>
    <w:basedOn w:val="DefaultParagraphFont"/>
    <w:link w:val="CommentText"/>
    <w:uiPriority w:val="99"/>
    <w:rsid w:val="00895010"/>
    <w:rPr>
      <w:rFonts w:ascii="Open Sans" w:hAnsi="Open Sans" w:cs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0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010"/>
    <w:rPr>
      <w:rFonts w:ascii="Open Sans" w:hAnsi="Open Sans" w:cs="Open Sans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B3453"/>
    <w:pPr>
      <w:spacing w:after="100"/>
      <w:ind w:left="420"/>
    </w:pPr>
  </w:style>
  <w:style w:type="character" w:styleId="IntenseReference">
    <w:name w:val="Intense Reference"/>
    <w:aliases w:val="Header Box"/>
    <w:uiPriority w:val="32"/>
    <w:qFormat/>
    <w:rsid w:val="008D75FE"/>
    <w:rPr>
      <w:b/>
      <w:bCs/>
      <w:color w:val="8D2077"/>
      <w:sz w:val="24"/>
      <w:szCs w:val="24"/>
    </w:rPr>
  </w:style>
  <w:style w:type="paragraph" w:customStyle="1" w:styleId="p1">
    <w:name w:val="p1"/>
    <w:basedOn w:val="Normal"/>
    <w:rsid w:val="00BE25CE"/>
    <w:rPr>
      <w:rFonts w:ascii="Helvetica" w:eastAsiaTheme="minorEastAsia" w:hAnsi="Helvetica" w:cs="Times New Roman"/>
      <w:sz w:val="18"/>
      <w:szCs w:val="18"/>
      <w:lang w:eastAsia="en-GB"/>
    </w:rPr>
  </w:style>
  <w:style w:type="character" w:customStyle="1" w:styleId="s1">
    <w:name w:val="s1"/>
    <w:basedOn w:val="DefaultParagraphFont"/>
    <w:rsid w:val="00BE25CE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630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EF5C45"/>
    <w:pPr>
      <w:spacing w:after="0" w:line="240" w:lineRule="auto"/>
    </w:pPr>
    <w:rPr>
      <w:rFonts w:ascii="Open Sans" w:hAnsi="Open Sans" w:cs="Open Sa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4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68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rtnership@rgu.ac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sew@rguunion.co.u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guunion.co.uk/ss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12177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065e8e-ce6d-43c4-a378-6986ce7bcaac" xsi:nil="true"/>
    <lcf76f155ced4ddcb4097134ff3c332f xmlns="19943d18-ccc9-40a5-8b7a-09e890a8b2d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8214A859F0348A705D58910E1650D" ma:contentTypeVersion="13" ma:contentTypeDescription="Create a new document." ma:contentTypeScope="" ma:versionID="392111d96fb43d0e9a46c71fea4455cf">
  <xsd:schema xmlns:xsd="http://www.w3.org/2001/XMLSchema" xmlns:xs="http://www.w3.org/2001/XMLSchema" xmlns:p="http://schemas.microsoft.com/office/2006/metadata/properties" xmlns:ns2="19943d18-ccc9-40a5-8b7a-09e890a8b2d8" xmlns:ns3="eaab151b-470b-43cd-bf2a-e3b7caa3d088" xmlns:ns4="92065e8e-ce6d-43c4-a378-6986ce7bcaac" targetNamespace="http://schemas.microsoft.com/office/2006/metadata/properties" ma:root="true" ma:fieldsID="0a0728332e01dd93d590430104cc78d6" ns2:_="" ns3:_="" ns4:_="">
    <xsd:import namespace="19943d18-ccc9-40a5-8b7a-09e890a8b2d8"/>
    <xsd:import namespace="eaab151b-470b-43cd-bf2a-e3b7caa3d088"/>
    <xsd:import namespace="92065e8e-ce6d-43c4-a378-6986ce7bca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43d18-ccc9-40a5-8b7a-09e890a8b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9188312-0417-45d7-9d0d-29911a677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b151b-470b-43cd-bf2a-e3b7caa3d0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065e8e-ce6d-43c4-a378-6986ce7bcaac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7816ac6-1d72-4152-8275-621aa907f0d8}" ma:internalName="TaxCatchAll" ma:showField="CatchAllData" ma:web="eaab151b-470b-43cd-bf2a-e3b7caa3d0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42AF05-54DA-4DB2-9E31-EE2375C126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8D5C89-372F-408C-AE77-E6D5D4B9B6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06F702-DA09-4ACD-A121-59F08275A319}">
  <ds:schemaRefs>
    <ds:schemaRef ds:uri="http://schemas.microsoft.com/office/2006/metadata/properties"/>
    <ds:schemaRef ds:uri="http://schemas.microsoft.com/office/infopath/2007/PartnerControls"/>
    <ds:schemaRef ds:uri="92065e8e-ce6d-43c4-a378-6986ce7bcaac"/>
    <ds:schemaRef ds:uri="19943d18-ccc9-40a5-8b7a-09e890a8b2d8"/>
  </ds:schemaRefs>
</ds:datastoreItem>
</file>

<file path=customXml/itemProps4.xml><?xml version="1.0" encoding="utf-8"?>
<ds:datastoreItem xmlns:ds="http://schemas.openxmlformats.org/officeDocument/2006/customXml" ds:itemID="{0F3638DA-D140-4D9E-AF6E-7278AAF95D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943d18-ccc9-40a5-8b7a-09e890a8b2d8"/>
    <ds:schemaRef ds:uri="eaab151b-470b-43cd-bf2a-e3b7caa3d088"/>
    <ds:schemaRef ds:uri="92065e8e-ce6d-43c4-a378-6986ce7bc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2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ibby Gill (sl)</cp:lastModifiedBy>
  <cp:revision>10</cp:revision>
  <cp:lastPrinted>2024-04-19T10:57:00Z</cp:lastPrinted>
  <dcterms:created xsi:type="dcterms:W3CDTF">2024-04-19T10:56:00Z</dcterms:created>
  <dcterms:modified xsi:type="dcterms:W3CDTF">2024-04-2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8AD7851D87042ADABC2FC5F8D349B</vt:lpwstr>
  </property>
  <property fmtid="{D5CDD505-2E9C-101B-9397-08002B2CF9AE}" pid="3" name="GrammarlyDocumentId">
    <vt:lpwstr>fa104c31a673d493c9d2e245da4cf4487959c1eb2f7d095c63c3fc2f8f8bfbdb</vt:lpwstr>
  </property>
  <property fmtid="{D5CDD505-2E9C-101B-9397-08002B2CF9AE}" pid="4" name="MediaServiceImageTags">
    <vt:lpwstr/>
  </property>
</Properties>
</file>